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X52c752c5013f44cc24bcaab70fc30bcd89a961d"/>
    <w:p>
      <w:pPr>
        <w:pStyle w:val="Heading1"/>
      </w:pPr>
      <w:r>
        <w:t xml:space="preserve">Lesson 18: Una gráfica de barras pintada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 2.NBT.B.7, 2.NBT.B.8,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or subtract 2 three-digit numbers using place value strategies that include composing or decomposing 2 units.</w:t>
      </w:r>
    </w:p>
    <w:p>
      <w:pPr>
        <w:numPr>
          <w:ilvl w:val="0"/>
          <w:numId w:val="1001"/>
        </w:numPr>
        <w:pStyle w:val="Compact"/>
      </w:pPr>
      <w:r>
        <w:t xml:space="preserve">Determine questions that can be answered by a given bar graph.</w:t>
      </w:r>
    </w:p>
    <w:p>
      <w:pPr>
        <w:numPr>
          <w:ilvl w:val="0"/>
          <w:numId w:val="1001"/>
        </w:numPr>
        <w:pStyle w:val="Compact"/>
      </w:pPr>
      <w:r>
        <w:t xml:space="preserve">Interpret data represented in a bar graph.</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en los que hay una gráfica de barras y que incluyen suma y resta.</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bar graphs and addition and subtraction within 1,000 to write and solve questions that can be solved from information on a given bar graph.</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this lesson, students analyze a bar graph that has some information obscured due to a paint splatter. Students determine if a question can be answered with the given bar graph. They use their understanding of addition and subtraction within 1,000 to answer the questions and generate their own mathematical question. They engage in a question exchange with their peers in the second activity to ask and answer the questions they writ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Reflect on times you observed students listening to one another’s ideas today in class. What norms would help each student better attend to their classmates' ideas in future lessons?</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2:08Z</dcterms:created>
  <dcterms:modified xsi:type="dcterms:W3CDTF">2022-12-14T23: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U0IKVKpuNPOBb/FFGXrBG4pV3ABU1vc2t5NeWTTCoopSU1wPiFAjgvhHNtFAcdsV8Eu9hXZBsdfVKgJENwJ1w==</vt:lpwstr>
  </property>
</Properties>
</file>